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earn-linux-shell"/>
    <w:p>
      <w:pPr>
        <w:pStyle w:val="Heading1"/>
      </w:pPr>
      <w:r>
        <w:t xml:space="preserve">Learn Linux Shell</w:t>
      </w:r>
    </w:p>
    <w:bookmarkStart w:id="20" w:name="anatomy-of-a-command"/>
    <w:p>
      <w:pPr>
        <w:pStyle w:val="Heading2"/>
      </w:pPr>
      <w:r>
        <w:t xml:space="preserve">Anatomy of a Command</w:t>
      </w:r>
    </w:p>
    <w:p>
      <w:pPr>
        <w:pStyle w:val="FirstParagraph"/>
      </w:pPr>
      <w:r>
        <w:t xml:space="preserve">A Linux command typically consists of three par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and</w:t>
      </w:r>
      <w:r>
        <w:t xml:space="preserve">: The action you want to perfor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s</w:t>
      </w:r>
      <w:r>
        <w:t xml:space="preserve">: Flags or modifiers to change the behavior of the comman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guments</w:t>
      </w:r>
      <w:r>
        <w:t xml:space="preserve">: Additional information required by the command to execute.</w:t>
      </w:r>
    </w:p>
    <w:p>
      <w:pPr>
        <w:pStyle w:val="FirstParagraph"/>
      </w:pPr>
      <w:r>
        <w:t xml:space="preserve">An example command structure looks like this:</w:t>
      </w:r>
    </w:p>
    <w:p>
      <w:pPr>
        <w:pStyle w:val="SourceCode"/>
      </w:pP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arguments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Now, let’s delve into some essential commands:</w:t>
      </w:r>
    </w:p>
    <w:bookmarkEnd w:id="20"/>
    <w:bookmarkStart w:id="21" w:name="the-ls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is used to list directory contents. It displays files and directories in the current directory by default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directory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Option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l</w:t>
      </w:r>
      <w:r>
        <w:t xml:space="preserve">: Long format, displaying detailed information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a</w:t>
      </w:r>
      <w:r>
        <w:t xml:space="preserve">: Include hidden files and directories starting with a do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h</w:t>
      </w:r>
      <w:r>
        <w:t xml:space="preserve">: Human-readable sizes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bookmarkEnd w:id="21"/>
    <w:bookmarkStart w:id="22" w:name="the-cd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command is used to change directories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directory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ocuments</w:t>
      </w:r>
    </w:p>
    <w:bookmarkEnd w:id="22"/>
    <w:bookmarkStart w:id="23" w:name="the-mkdir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command is used to create directories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directory_name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Documents</w:t>
      </w:r>
    </w:p>
    <w:bookmarkEnd w:id="23"/>
    <w:bookmarkStart w:id="24" w:name="the-touch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command is used to create empty files or update the timestamps of existing files.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ile_name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example.txt</w:t>
      </w:r>
    </w:p>
    <w:bookmarkEnd w:id="24"/>
    <w:bookmarkStart w:id="25" w:name="the-rm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command is used to remove files or directories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ile/directory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Option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r</w:t>
      </w:r>
      <w:r>
        <w:t xml:space="preserve">: Recursively remove directories and their content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f</w:t>
      </w:r>
      <w:r>
        <w:t xml:space="preserve">: Force removal without confirmation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directory_to_remove</w:t>
      </w:r>
    </w:p>
    <w:bookmarkEnd w:id="25"/>
    <w:bookmarkStart w:id="26" w:name="the-cat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command is used to concatenate files and display the content of file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ile_name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example.txt</w:t>
      </w:r>
    </w:p>
    <w:bookmarkEnd w:id="26"/>
    <w:bookmarkStart w:id="27" w:name="the-chmod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command is used to change file permissions.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mode file</w:t>
      </w:r>
    </w:p>
    <w:p>
      <w:pPr>
        <w:pStyle w:val="FirstParagraph"/>
      </w:pPr>
      <w:r>
        <w:rPr>
          <w:b/>
          <w:bCs/>
        </w:rPr>
        <w:t xml:space="preserve">Option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+</w:t>
      </w:r>
      <w:r>
        <w:t xml:space="preserve">: Adds the specified permissions to the file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</w:t>
      </w:r>
      <w:r>
        <w:t xml:space="preserve">: Removes the specified permissions from the file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script.sh</w:t>
      </w:r>
    </w:p>
    <w:bookmarkEnd w:id="27"/>
    <w:bookmarkStart w:id="28" w:name="the-curl-command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is used to transfer data to or from a server, supporting various protocols like HTTP, HTTPS, FTP, etc.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URL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Option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O</w:t>
      </w:r>
      <w:r>
        <w:t xml:space="preserve">: Save the downloaded file with its original name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o [file]</w:t>
      </w:r>
      <w:r>
        <w:t xml:space="preserve">: Save the downloaded file with a specified name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L</w:t>
      </w:r>
      <w:r>
        <w:t xml:space="preserve">: Follow redirects.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ttps://example.com/file.txt</w:t>
      </w:r>
    </w:p>
    <w:bookmarkEnd w:id="28"/>
    <w:bookmarkStart w:id="29" w:name="the-chmod-command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Comm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command is used to change file permissions.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mode file</w:t>
      </w:r>
    </w:p>
    <w:p>
      <w:pPr>
        <w:pStyle w:val="FirstParagraph"/>
      </w:pPr>
      <w:r>
        <w:rPr>
          <w:b/>
          <w:bCs/>
        </w:rPr>
        <w:t xml:space="preserve">Options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+</w:t>
      </w:r>
      <w:r>
        <w:t xml:space="preserve">: Adds the specified permissions to the fil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</w:t>
      </w:r>
      <w:r>
        <w:t xml:space="preserve">: Removes the specified permissions from the fil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=</w:t>
      </w:r>
      <w:r>
        <w:t xml:space="preserve">: Sets the permissions exactly as specified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09:03:08Z</dcterms:created>
  <dcterms:modified xsi:type="dcterms:W3CDTF">2024-04-05T09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